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Menthe poivrée kerze 7%</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ierung der Haut, Kate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Chronisch gewässergefährdend, Kate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Pr>
          <w:noProof/>
        </w:rPr>
        <w:t>Kann allergische Hautreaktionen verursachen. Schädlich für Wasserorganismen, mit langfristiger Wirkung.</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Gefahrenpiktogramme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wor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chtu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Enthäl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isomenthone; d-limonene; trans-menthon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Kann allergische Hautreaktionen verursachen.</w:t>
              <w:br/>
              <w:t>H412 - Schädlich für Wasserorganismen, mit langfristiger Wirkung.</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273 - Freisetzung in die Umwelt vermeiden.</w:t>
              <w:br/>
              <w:t>P333+P313 - Bei Hautreizung oder -ausschlag: Ärztlichen Rat einholen/ärztliche Hilfe hinzuziehen.</w:t>
              <w:br/>
              <w:t>P501 - Inhalt und Behälter ein Sortierzentrum, gemäß den lokalen Vorschriften zuführ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benz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0-51-4</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402-9</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7-085-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3,733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Oral), H302 (ATE=500 mg/kg Körpergewicht)</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ment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2216-51-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18-69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37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trans-menth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89-80-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941-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143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1500 mg/kg Körpergewicht)</w:t>
              <w:br/>
              <w:t>Skin Irrit. 2, H315</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menth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491-07-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7-727-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59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Inhalativ), H332</w:t>
              <w:br/>
              <w:t>Skin Irrit. 2, H315</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p w:rsidR="00827634" w:rsidRPr="0069446B" w:rsidP="009B0F88" w14:paraId="147D3D5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28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Haut mit viel Wasser abwaschen. Kontaminierte Kleidung ausziehen. Bei Hautreizung oder -ausschlag: Ärztlichen Rat einholen/ärztliche Hilfe hinzuzie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Kann allergische Hautreaktionen verursach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runreinigten Bereich lüften. Berührung mit den Augen und der Haut vermeiden. Einatmen von Staub/Rauch/Gas/Nebel/Dampf/Aerosol vermeid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Berührung mit den Augen und der Haut vermeiden. Einatmen von Staub/Rauch/Gas/Nebel/Dampf/Aerosol vermeid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Kontaminierte Arbeitskleidung nicht außerhalb des Arbeitsplatzes tragen. Kontaminierte Kleidung vor erneutem Tragen waschen. 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3"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B077C8" w:rsidRPr="0069446B" w:rsidP="00B077C8" w14:paraId="76C830A6" w14:textId="7C05BC4C">
      <w:pPr>
        <w:pStyle w:val="SDSTextHeading3"/>
        <w:rPr>
          <w:noProof w:val="0"/>
          <w:color w:val="auto"/>
          <w:lang w:val="en-US"/>
        </w:rPr>
      </w:pPr>
      <w:r w:rsidRPr="0069446B">
        <w:rPr>
          <w:noProof/>
          <w:color w:val="auto"/>
          <w:lang w:val="en-US"/>
        </w:rPr>
        <w:t>Nationale Grenzwerte für die berufsbedingte Exposition und biologische Grenzwerte</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d-limonene</w:t>
            </w:r>
            <w:r w:rsidRPr="0069446B">
              <w:rPr>
                <w:noProof w:val="0"/>
                <w:color w:val="auto"/>
              </w:rPr>
              <w:t xml:space="preserve"> </w:t>
            </w:r>
            <w:r w:rsidRPr="0069446B" w:rsidR="00FD53E4">
              <w:rPr>
                <w:noProof/>
                <w:color w:val="auto"/>
              </w:rPr>
              <w:t>(5989-27-5)</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Deutschland - Begrenzung der Exposition am Arbeitsplatz (TRGS 900)</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R)-p-Mentha-1,8-dien (D-Limonen)</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8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4(II)</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Sh - Hautsensibilisierende Stoffe; Y - Ein Risiko der Fruchtschädigung braucht bei Einhaltung des Arbeitsplatzgrenzwertes und des biologischen Grenzwertes (BGW) nicht befürchtet zu werden</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bookmarkStart w:id="2" w:name="_Hlk205902293"/>
    <w:bookmarkEnd w:id="2"/>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Minz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benzyl benzoate (120-51-4)</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Körpergewicht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menthol (2216-51-5)</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v -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 5,289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trans-menthone (89-80-5)</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00 mg/kg Körpergewicht Animal: mouse, Guideline: other:</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Körpergewicht Animal: rabbi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trans-menthone (89-80-5)</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er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3,78 Temp.: 26,5 °C</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trans-menthone (89-80-5)</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er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3,78 Temp.: 26,5 °C</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Kann allergische Hautreaktionen verursache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Körpergewicht Animal: rat, Animal sex: female, Guideline: other:</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trans-menthone (89-80-5)</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Tier, männ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800 mg/kg Körpergewicht Animal: rat, Animal sex: male, Guideline: other:</w:t>
            </w:r>
          </w:p>
        </w:tc>
      </w:tr>
      <w:tr w14:paraId="7F5CEB5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671 mg/kg Körpergewicht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benzyl benzoate (120-51-4)</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781 mg/kg Körpergewicht Animal: rat, Guideline: OECD Guideline 410 (Repeated Dose Dermal Toxicity: 21/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menthol (2216-51-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gt; 375 mg/kg Körpergewicht Animal: rat, Guideline: OECD Guideline 453 (Combined Chronic Toxicity / Carcinogenicity Studie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Menthe poivrée kerz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Angaben über sonstige Gefahren</w:t>
      </w:r>
      <w:bookmarkEnd w:id="3"/>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Schädlich für Wasserorganismen, mit langfristiger Wirkung.</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Schädlich für Wasserorganismen, mit langfristiger Wirkung.</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benzyl benzoate (120-51-4)</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32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3,09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menthol (2216-51-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5,6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6,6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20 mg/l Test organisms (species): Desmodesmus subspicatus (previous name: Scenedesmus subspicatus)</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21,4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Krebstier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trans-menthone (89-80-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0,973 mg/l Test organisms (species): other:</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Pr>
                <w:noProof/>
              </w:rPr>
              <w:t>13 mg/l Test organisms (species): Pimephales promelas</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2,5 mg/l Test organisms (species): other:</w:t>
            </w:r>
          </w:p>
        </w:tc>
      </w:tr>
      <w:tr w14:paraId="14947BF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gt; 70 mg/l Test organisms (species): other:</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13,399 mg/l Test organisms (species): other:</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Menthe poivrée kerz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benzyl benzoate (120-51-4)</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menthone (491-07-6)</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menthol (2216-51-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trans-menthone (89-80-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4"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ökotoxisch‘: Abfall, der unmittelbare oder mittelbare Gefahren für einen oder mehrere Umweltbereiche darstellt oder darstellen kan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2.1 bis 2.4, 2.6 und 2.7, 2.8 Typen A und B, 2.9, 2.10, 2.12, 2.13 Kategorien 1 und 2, 2.14 Kategorien 1 und 2, 2.15 Typen A bis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benzyl benzoate ; d-limonene ; trans-mentho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benzyl benzoate ; 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2, Deutlich wassergefährdend (Einstufung nach AwSV, Anlage 1).</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Inhalati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inhalativ),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oral), Kate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 gewässergefährdend, Kate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sgefahr, Kategorie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zündbare Flüssigkeiten, Kategorie 3</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üssigkeit und Dampf entzündbar.</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bei Verschlucken und Eindringen in die Atemwege tödlich sei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Einatme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für Wasserorganismen, mit langfristiger Wirkung.</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9.05.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9.05.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Menthe poivrée kerz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Menthe poivrée kerz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19.05.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8" Type="http://schemas.openxmlformats.org/officeDocument/2006/relationships/header" Target="header1.xml"/><Relationship Id="rId18" Type="http://schemas.openxmlformats.org/officeDocument/2006/relationships/customXml" Target="../customXml/item4.xml"/><Relationship Id="rId3" Type="http://schemas.openxmlformats.org/officeDocument/2006/relationships/fontTable" Target="fontTable.xml"/><Relationship Id="rId12" Type="http://schemas.openxmlformats.org/officeDocument/2006/relationships/header" Target="header3.xml"/><Relationship Id="rId7" Type="http://schemas.openxmlformats.org/officeDocument/2006/relationships/image" Target="media/image2.png"/><Relationship Id="rId17" Type="http://schemas.openxmlformats.org/officeDocument/2006/relationships/customXml" Target="../customXml/item3.xml"/><Relationship Id="rId2" Type="http://schemas.openxmlformats.org/officeDocument/2006/relationships/webSettings" Target="webSettings.xml"/><Relationship Id="rId16" Type="http://schemas.openxmlformats.org/officeDocument/2006/relationships/customXml" Target="../customXml/item2.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1.png"/><Relationship Id="rId15" Type="http://schemas.openxmlformats.org/officeDocument/2006/relationships/styles" Target="styles.xml"/><Relationship Id="rId5" Type="http://schemas.openxmlformats.org/officeDocument/2006/relationships/hyperlink" Target="mailto: office@labsys.fr" TargetMode="External"/><Relationship Id="rId10" Type="http://schemas.openxmlformats.org/officeDocument/2006/relationships/footer" Target="footer1.xml"/><Relationship Id="rId14" Type="http://schemas.openxmlformats.org/officeDocument/2006/relationships/theme" Target="theme/theme1.xml"/><Relationship Id="rId4" Type="http://schemas.openxmlformats.org/officeDocument/2006/relationships/customXml" Target="../customXml/item1.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24713D84-BAC6-418E-880F-B7160AA4FA20}"/>
</file>

<file path=customXml/itemProps3.xml><?xml version="1.0" encoding="utf-8"?>
<ds:datastoreItem xmlns:ds="http://schemas.openxmlformats.org/officeDocument/2006/customXml" ds:itemID="{28E33A70-0266-479C-958A-F75F79544B08}"/>
</file>

<file path=customXml/itemProps4.xml><?xml version="1.0" encoding="utf-8"?>
<ds:datastoreItem xmlns:ds="http://schemas.openxmlformats.org/officeDocument/2006/customXml" ds:itemID="{4213603A-773D-4DAC-A19F-69D74F1436A5}"/>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